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D5BA3" w:rsidP="009344FF">
      <w:r w:rsidRPr="00CD5BA3">
        <w:t>I approve the publication of the revised Manuscript in the Journal of Advances in Biology &amp; Biotechnology</w:t>
      </w:r>
      <w:r w:rsidR="000963F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17F77" w:rsidRPr="004E366D" w:rsidRDefault="00FC0DE8" w:rsidP="009344FF">
      <w:bookmarkStart w:id="0" w:name="_Hlk224571787"/>
      <w:bookmarkStart w:id="1" w:name="_GoBack"/>
      <w:r w:rsidRPr="004E366D">
        <w:t xml:space="preserve">Prof. </w:t>
      </w:r>
      <w:proofErr w:type="spellStart"/>
      <w:r w:rsidRPr="004E366D">
        <w:t>Tsygankova</w:t>
      </w:r>
      <w:proofErr w:type="spellEnd"/>
      <w:r w:rsidRPr="004E366D">
        <w:t xml:space="preserve"> Victoria </w:t>
      </w:r>
      <w:proofErr w:type="spellStart"/>
      <w:r w:rsidRPr="004E366D">
        <w:t>Anatolyivna</w:t>
      </w:r>
      <w:proofErr w:type="spellEnd"/>
      <w:r w:rsidRPr="004E366D">
        <w:t xml:space="preserve">, V.P. </w:t>
      </w:r>
      <w:proofErr w:type="spellStart"/>
      <w:r w:rsidRPr="004E366D">
        <w:t>Kukhar</w:t>
      </w:r>
      <w:proofErr w:type="spellEnd"/>
      <w:r w:rsidRPr="004E366D">
        <w:t xml:space="preserve"> Institute of Bioorganic Chemistry and Petrochemistry of National Academy of Sciences of Ukraine, Ukraine</w:t>
      </w:r>
      <w:bookmarkEnd w:id="0"/>
      <w:bookmarkEnd w:id="1"/>
    </w:p>
    <w:sectPr w:rsidR="00617F77" w:rsidRPr="004E36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rI0MzYxBbKMjJV0lIJTi4sz8/NACgxrAZXN1UEsAAAA"/>
  </w:docVars>
  <w:rsids>
    <w:rsidRoot w:val="00A72896"/>
    <w:rsid w:val="000963F3"/>
    <w:rsid w:val="002C0B2C"/>
    <w:rsid w:val="004E366D"/>
    <w:rsid w:val="00617F77"/>
    <w:rsid w:val="009344FF"/>
    <w:rsid w:val="009F328F"/>
    <w:rsid w:val="00A72896"/>
    <w:rsid w:val="00CD5BA3"/>
    <w:rsid w:val="00FC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BD335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6T11:13:00Z</dcterms:modified>
</cp:coreProperties>
</file>